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D57B9" w14:textId="77777777" w:rsidR="0043310B" w:rsidRDefault="0043310B" w:rsidP="0043310B">
      <w:pPr>
        <w:jc w:val="center"/>
        <w:rPr>
          <w:b/>
        </w:rPr>
      </w:pPr>
      <w:r>
        <w:rPr>
          <w:b/>
        </w:rPr>
        <w:t>SMART MANUFACTURING</w:t>
      </w:r>
    </w:p>
    <w:p w14:paraId="1C0B2150" w14:textId="77777777" w:rsidR="0043310B" w:rsidRDefault="0043310B" w:rsidP="0043310B">
      <w:pPr>
        <w:jc w:val="center"/>
        <w:rPr>
          <w:b/>
        </w:rPr>
      </w:pPr>
      <w:r>
        <w:rPr>
          <w:b/>
        </w:rPr>
        <w:t>SPRING 2021</w:t>
      </w:r>
    </w:p>
    <w:p w14:paraId="7209AA04" w14:textId="77777777" w:rsidR="003E5D5F" w:rsidRPr="003E5D5F" w:rsidRDefault="003E5D5F">
      <w:pPr>
        <w:rPr>
          <w:b/>
        </w:rPr>
      </w:pPr>
      <w:r w:rsidRPr="003E5D5F">
        <w:rPr>
          <w:b/>
        </w:rPr>
        <w:t xml:space="preserve">2021 </w:t>
      </w:r>
      <w:r w:rsidR="0043310B">
        <w:rPr>
          <w:b/>
        </w:rPr>
        <w:t>Research Review</w:t>
      </w:r>
      <w:r w:rsidR="008F4C45">
        <w:rPr>
          <w:b/>
        </w:rPr>
        <w:t xml:space="preserve"> </w:t>
      </w:r>
      <w:r w:rsidRPr="003E5D5F">
        <w:rPr>
          <w:b/>
        </w:rPr>
        <w:t>Topics of Interest:</w:t>
      </w:r>
    </w:p>
    <w:p w14:paraId="77CC3EE1" w14:textId="77777777" w:rsidR="00C63A46" w:rsidRDefault="003E5D5F" w:rsidP="003E5D5F">
      <w:pPr>
        <w:pStyle w:val="ListParagraph"/>
        <w:numPr>
          <w:ilvl w:val="0"/>
          <w:numId w:val="1"/>
        </w:numPr>
      </w:pPr>
      <w:r>
        <w:t xml:space="preserve">5G and Beyond </w:t>
      </w:r>
      <w:r w:rsidR="0043310B">
        <w:t>with</w:t>
      </w:r>
      <w:r>
        <w:t>in Future Factories</w:t>
      </w:r>
    </w:p>
    <w:p w14:paraId="71953F70" w14:textId="77777777" w:rsidR="003E5D5F" w:rsidRDefault="003E5D5F" w:rsidP="003E5D5F">
      <w:pPr>
        <w:pStyle w:val="ListParagraph"/>
        <w:numPr>
          <w:ilvl w:val="0"/>
          <w:numId w:val="1"/>
        </w:numPr>
      </w:pPr>
      <w:r>
        <w:t>Cybersecurity within Manufacturing</w:t>
      </w:r>
    </w:p>
    <w:p w14:paraId="05AF95B7" w14:textId="77777777" w:rsidR="003E5D5F" w:rsidRDefault="003E5D5F" w:rsidP="003E5D5F">
      <w:pPr>
        <w:pStyle w:val="ListParagraph"/>
        <w:numPr>
          <w:ilvl w:val="0"/>
          <w:numId w:val="1"/>
        </w:numPr>
      </w:pPr>
      <w:r>
        <w:t>Quality Inspection within Smart Factories</w:t>
      </w:r>
      <w:r w:rsidR="0043310B">
        <w:t xml:space="preserve"> through AI/Statistical Learning</w:t>
      </w:r>
    </w:p>
    <w:p w14:paraId="3C0F41DB" w14:textId="77777777" w:rsidR="003E5D5F" w:rsidRDefault="0091352E" w:rsidP="00811339">
      <w:pPr>
        <w:pStyle w:val="ListParagraph"/>
        <w:numPr>
          <w:ilvl w:val="0"/>
          <w:numId w:val="1"/>
        </w:numPr>
      </w:pPr>
      <w:r>
        <w:t>Five Disruptive Technology Directions for Smart Manufacturing: Prospects and Challenges</w:t>
      </w:r>
    </w:p>
    <w:p w14:paraId="305E4720" w14:textId="77777777" w:rsidR="0043310B" w:rsidRDefault="0043310B" w:rsidP="00811339">
      <w:pPr>
        <w:pStyle w:val="ListParagraph"/>
        <w:numPr>
          <w:ilvl w:val="0"/>
          <w:numId w:val="1"/>
        </w:numPr>
      </w:pPr>
      <w:r>
        <w:t>Smart Manufacturing within the Supply Chain</w:t>
      </w:r>
    </w:p>
    <w:p w14:paraId="2BDB64ED" w14:textId="77777777" w:rsidR="0025734E" w:rsidRDefault="0025734E" w:rsidP="00811339">
      <w:pPr>
        <w:pStyle w:val="ListParagraph"/>
        <w:numPr>
          <w:ilvl w:val="0"/>
          <w:numId w:val="1"/>
        </w:numPr>
      </w:pPr>
      <w:r>
        <w:t>Enabling AI Technologies within Smart Factories: A Technology Primer</w:t>
      </w:r>
    </w:p>
    <w:p w14:paraId="1ABBAAD2" w14:textId="77777777" w:rsidR="0025734E" w:rsidRDefault="0025734E" w:rsidP="0025734E">
      <w:pPr>
        <w:pStyle w:val="ListParagraph"/>
        <w:numPr>
          <w:ilvl w:val="0"/>
          <w:numId w:val="1"/>
        </w:numPr>
      </w:pPr>
      <w:r>
        <w:t>Cybermanufacturing : Delivering Manufacturing Services Over the Web</w:t>
      </w:r>
    </w:p>
    <w:p w14:paraId="2C950226" w14:textId="77777777" w:rsidR="0025734E" w:rsidRDefault="0025734E" w:rsidP="0025734E">
      <w:pPr>
        <w:pStyle w:val="ListParagraph"/>
        <w:numPr>
          <w:ilvl w:val="0"/>
          <w:numId w:val="1"/>
        </w:numPr>
      </w:pPr>
      <w:r>
        <w:t>Smart Manufacturing in the Regulated Manufacturing Sector (Medical, Pharmaceutical, Aerospace/Industry</w:t>
      </w:r>
    </w:p>
    <w:p w14:paraId="6B8026B2" w14:textId="77777777" w:rsidR="0025734E" w:rsidRDefault="0025734E" w:rsidP="0025734E">
      <w:pPr>
        <w:pStyle w:val="ListParagraph"/>
        <w:numPr>
          <w:ilvl w:val="0"/>
          <w:numId w:val="1"/>
        </w:numPr>
      </w:pPr>
      <w:r>
        <w:t xml:space="preserve">Future of Work </w:t>
      </w:r>
      <w:r w:rsidR="00177D87">
        <w:t xml:space="preserve">for Humans </w:t>
      </w:r>
      <w:r>
        <w:t>in Factories</w:t>
      </w:r>
    </w:p>
    <w:p w14:paraId="2E597207" w14:textId="77777777" w:rsidR="00177D87" w:rsidRDefault="00177D87" w:rsidP="0025734E">
      <w:pPr>
        <w:pStyle w:val="ListParagraph"/>
        <w:numPr>
          <w:ilvl w:val="0"/>
          <w:numId w:val="1"/>
        </w:numPr>
      </w:pPr>
      <w:r>
        <w:t>Data-Sharing Technologies and Challenges in a Supply Chain</w:t>
      </w:r>
    </w:p>
    <w:p w14:paraId="387837A8" w14:textId="77777777" w:rsidR="00103501" w:rsidRDefault="00103501" w:rsidP="0025734E">
      <w:pPr>
        <w:pStyle w:val="ListParagraph"/>
        <w:numPr>
          <w:ilvl w:val="0"/>
          <w:numId w:val="1"/>
        </w:numPr>
      </w:pPr>
      <w:r>
        <w:t>Smart Manufacturing Practices by Specific Companies (3M, Lockheed Martin, Ford, BASF, Dow, Merck, Boeing) – minimum 5. Can be replaced as long as there is one representative company from one industry sector –</w:t>
      </w:r>
    </w:p>
    <w:p w14:paraId="76FBFBF3" w14:textId="77777777" w:rsidR="00103501" w:rsidRDefault="00103501" w:rsidP="0025734E">
      <w:pPr>
        <w:pStyle w:val="ListParagraph"/>
        <w:numPr>
          <w:ilvl w:val="0"/>
          <w:numId w:val="1"/>
        </w:numPr>
      </w:pPr>
      <w:r>
        <w:t>A Smart Manufacturing / Industry 4.0 Roadmap for Small Manufacturers (less than 100 employees)</w:t>
      </w:r>
    </w:p>
    <w:p w14:paraId="3BFD83E7" w14:textId="77777777" w:rsidR="008F4C45" w:rsidRPr="008F4C45" w:rsidRDefault="008F4C45" w:rsidP="008F4C45">
      <w:pPr>
        <w:rPr>
          <w:b/>
        </w:rPr>
      </w:pPr>
      <w:r w:rsidRPr="008F4C45">
        <w:rPr>
          <w:b/>
        </w:rPr>
        <w:t>2021 Technology</w:t>
      </w:r>
      <w:r w:rsidR="0043310B">
        <w:rPr>
          <w:b/>
        </w:rPr>
        <w:t xml:space="preserve"> Project</w:t>
      </w:r>
      <w:r w:rsidRPr="008F4C45">
        <w:rPr>
          <w:b/>
        </w:rPr>
        <w:t xml:space="preserve"> Topics of Interest</w:t>
      </w:r>
    </w:p>
    <w:p w14:paraId="07B9FAAE" w14:textId="77777777" w:rsidR="0043310B" w:rsidRPr="004957A1" w:rsidRDefault="0043310B" w:rsidP="008F4C45">
      <w:pPr>
        <w:pStyle w:val="ListParagraph"/>
        <w:numPr>
          <w:ilvl w:val="0"/>
          <w:numId w:val="2"/>
        </w:numPr>
        <w:rPr>
          <w:u w:val="single"/>
        </w:rPr>
      </w:pPr>
      <w:r w:rsidRPr="004957A1">
        <w:rPr>
          <w:u w:val="single"/>
        </w:rPr>
        <w:t xml:space="preserve">Person Detection Algorithm in the Advanced Manufacturing Lab using RPI + </w:t>
      </w:r>
      <w:proofErr w:type="gramStart"/>
      <w:r w:rsidRPr="004957A1">
        <w:rPr>
          <w:u w:val="single"/>
        </w:rPr>
        <w:t>Camera</w:t>
      </w:r>
      <w:proofErr w:type="gramEnd"/>
    </w:p>
    <w:p w14:paraId="04D29CD0" w14:textId="77777777" w:rsidR="008F4C45" w:rsidRDefault="0043310B" w:rsidP="008F4C45">
      <w:pPr>
        <w:pStyle w:val="ListParagraph"/>
        <w:numPr>
          <w:ilvl w:val="0"/>
          <w:numId w:val="2"/>
        </w:numPr>
      </w:pPr>
      <w:r>
        <w:t xml:space="preserve">Use of </w:t>
      </w:r>
      <w:proofErr w:type="spellStart"/>
      <w:r w:rsidR="008F4C45">
        <w:t>TinyML</w:t>
      </w:r>
      <w:proofErr w:type="spellEnd"/>
      <w:r w:rsidR="008F4C45">
        <w:t xml:space="preserve"> with Raspberry PI as an Edge Computing Device</w:t>
      </w:r>
    </w:p>
    <w:p w14:paraId="1ED68280" w14:textId="77777777" w:rsidR="0025734E" w:rsidRDefault="0025734E" w:rsidP="008F4C45">
      <w:pPr>
        <w:pStyle w:val="ListParagraph"/>
        <w:numPr>
          <w:ilvl w:val="0"/>
          <w:numId w:val="2"/>
        </w:numPr>
      </w:pPr>
      <w:r>
        <w:t>Utilizing the 270 Visualization Space in ISE to build a Data-Dashboard from ISE Mfg Lab</w:t>
      </w:r>
    </w:p>
    <w:p w14:paraId="26591F0D" w14:textId="77777777" w:rsidR="0025734E" w:rsidRPr="004957A1" w:rsidRDefault="0025734E" w:rsidP="008F4C45">
      <w:pPr>
        <w:pStyle w:val="ListParagraph"/>
        <w:numPr>
          <w:ilvl w:val="0"/>
          <w:numId w:val="2"/>
        </w:numPr>
        <w:rPr>
          <w:u w:val="single"/>
        </w:rPr>
      </w:pPr>
      <w:r w:rsidRPr="004957A1">
        <w:rPr>
          <w:u w:val="single"/>
        </w:rPr>
        <w:t>Use Case of Low-Cost Smart Cameras with RPI for In Factory</w:t>
      </w:r>
    </w:p>
    <w:p w14:paraId="4408F231" w14:textId="77777777" w:rsidR="0025734E" w:rsidRDefault="0025734E" w:rsidP="008F4C45">
      <w:pPr>
        <w:pStyle w:val="ListParagraph"/>
        <w:numPr>
          <w:ilvl w:val="0"/>
          <w:numId w:val="2"/>
        </w:numPr>
      </w:pPr>
      <w:r>
        <w:t>Use of Federated Learning with Private Manufacturing Data</w:t>
      </w:r>
    </w:p>
    <w:p w14:paraId="26400BAF" w14:textId="77777777" w:rsidR="0043310B" w:rsidRDefault="0043310B" w:rsidP="008F4C45">
      <w:pPr>
        <w:pStyle w:val="ListParagraph"/>
        <w:numPr>
          <w:ilvl w:val="0"/>
          <w:numId w:val="2"/>
        </w:numPr>
      </w:pPr>
      <w:r>
        <w:t>Large Scale Classification of Images Related to Mechanical Assemblies (Dataset Available)</w:t>
      </w:r>
    </w:p>
    <w:p w14:paraId="020CEFCD" w14:textId="77777777" w:rsidR="0043310B" w:rsidRDefault="0043310B" w:rsidP="008F4C45">
      <w:pPr>
        <w:pStyle w:val="ListParagraph"/>
        <w:numPr>
          <w:ilvl w:val="0"/>
          <w:numId w:val="2"/>
        </w:numPr>
      </w:pPr>
      <w:r>
        <w:t>Quality Inspection with General Image Base Processing/Analysis Tools</w:t>
      </w:r>
    </w:p>
    <w:p w14:paraId="455839EE" w14:textId="77777777" w:rsidR="008F4C45" w:rsidRDefault="008F4C45" w:rsidP="008F4C45">
      <w:pPr>
        <w:pStyle w:val="ListParagraph"/>
        <w:numPr>
          <w:ilvl w:val="0"/>
          <w:numId w:val="2"/>
        </w:numPr>
      </w:pPr>
      <w:r>
        <w:t>Quality Inspection in a specific Industrial Setting using Deep Learning Technologies</w:t>
      </w:r>
    </w:p>
    <w:p w14:paraId="64B32A9D" w14:textId="77777777" w:rsidR="0043310B" w:rsidRPr="00CD6612" w:rsidRDefault="0043310B" w:rsidP="008F4C45">
      <w:pPr>
        <w:pStyle w:val="ListParagraph"/>
        <w:numPr>
          <w:ilvl w:val="0"/>
          <w:numId w:val="2"/>
        </w:numPr>
        <w:rPr>
          <w:u w:val="single"/>
        </w:rPr>
      </w:pPr>
      <w:r w:rsidRPr="00CD6612">
        <w:rPr>
          <w:u w:val="single"/>
        </w:rPr>
        <w:t>Digital Twin of a Physical Robot, specifically the UR5e robot (Machine Available)</w:t>
      </w:r>
    </w:p>
    <w:p w14:paraId="4876C0FF" w14:textId="77777777" w:rsidR="00021051" w:rsidRDefault="00021051" w:rsidP="008F4C45">
      <w:pPr>
        <w:pStyle w:val="ListParagraph"/>
        <w:numPr>
          <w:ilvl w:val="0"/>
          <w:numId w:val="2"/>
        </w:numPr>
      </w:pPr>
      <w:r>
        <w:t>Distributed Data Computing within a Smart Factory</w:t>
      </w:r>
      <w:r w:rsidR="0043310B">
        <w:t xml:space="preserve"> (ISE Manufacturing </w:t>
      </w:r>
      <w:proofErr w:type="spellStart"/>
      <w:r w:rsidR="0043310B">
        <w:t>Innov</w:t>
      </w:r>
      <w:proofErr w:type="spellEnd"/>
      <w:r w:rsidR="0043310B">
        <w:t>. Labs)</w:t>
      </w:r>
    </w:p>
    <w:p w14:paraId="0ED6C910" w14:textId="77777777" w:rsidR="00021051" w:rsidRDefault="0043310B" w:rsidP="008F4C45">
      <w:pPr>
        <w:pStyle w:val="ListParagraph"/>
        <w:numPr>
          <w:ilvl w:val="0"/>
          <w:numId w:val="2"/>
        </w:numPr>
      </w:pPr>
      <w:r>
        <w:t>Teaching a Robot to perform a task using Deep Reinforcement Learning</w:t>
      </w:r>
    </w:p>
    <w:p w14:paraId="60EC16CB" w14:textId="77777777" w:rsidR="00A1202F" w:rsidRDefault="00A1202F" w:rsidP="008F4C45">
      <w:pPr>
        <w:pStyle w:val="ListParagraph"/>
        <w:numPr>
          <w:ilvl w:val="0"/>
          <w:numId w:val="2"/>
        </w:numPr>
      </w:pPr>
      <w:r>
        <w:t>Building a Chat-Bot that can assist in the Product Development Lifecycle</w:t>
      </w:r>
    </w:p>
    <w:p w14:paraId="5C335B7C" w14:textId="77777777" w:rsidR="00141FD1" w:rsidRDefault="00141FD1" w:rsidP="008F4C45">
      <w:pPr>
        <w:pStyle w:val="ListParagraph"/>
        <w:numPr>
          <w:ilvl w:val="0"/>
          <w:numId w:val="2"/>
        </w:numPr>
      </w:pPr>
      <w:r>
        <w:t>Build a Video/Speech Indexer to Classify Content Shown in Manufacturing Trade Show Videos</w:t>
      </w:r>
    </w:p>
    <w:sectPr w:rsidR="00141F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C223E"/>
    <w:multiLevelType w:val="hybridMultilevel"/>
    <w:tmpl w:val="BB24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C434F"/>
    <w:multiLevelType w:val="hybridMultilevel"/>
    <w:tmpl w:val="10DAE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srAwtDQ0NjU3MTdR0lEKTi0uzszPAykwrAUAy4BiRiwAAAA="/>
  </w:docVars>
  <w:rsids>
    <w:rsidRoot w:val="001B1802"/>
    <w:rsid w:val="00021051"/>
    <w:rsid w:val="00103501"/>
    <w:rsid w:val="00141FD1"/>
    <w:rsid w:val="00177D87"/>
    <w:rsid w:val="001B1802"/>
    <w:rsid w:val="001F6142"/>
    <w:rsid w:val="0025734E"/>
    <w:rsid w:val="003E5D5F"/>
    <w:rsid w:val="0043310B"/>
    <w:rsid w:val="00437BB4"/>
    <w:rsid w:val="004957A1"/>
    <w:rsid w:val="00554DBD"/>
    <w:rsid w:val="008C45A4"/>
    <w:rsid w:val="008F4C45"/>
    <w:rsid w:val="0091352E"/>
    <w:rsid w:val="00A1202F"/>
    <w:rsid w:val="00B6043B"/>
    <w:rsid w:val="00C63A46"/>
    <w:rsid w:val="00CD6612"/>
    <w:rsid w:val="00D246B0"/>
    <w:rsid w:val="00D9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E1660"/>
  <w15:chartTrackingRefBased/>
  <w15:docId w15:val="{09D0D2CA-B47A-4FB0-8F07-BF6613D62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il Starly</dc:creator>
  <cp:keywords/>
  <dc:description/>
  <cp:lastModifiedBy>Pavel Koprov</cp:lastModifiedBy>
  <cp:revision>13</cp:revision>
  <dcterms:created xsi:type="dcterms:W3CDTF">2020-12-23T15:29:00Z</dcterms:created>
  <dcterms:modified xsi:type="dcterms:W3CDTF">2021-02-22T00:54:00Z</dcterms:modified>
</cp:coreProperties>
</file>